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19a518f9411bbf0bc28cf7aa6296eeaacd3b658"/>
    <w:p>
      <w:pPr>
        <w:pStyle w:val="Heading1"/>
      </w:pPr>
      <w:r>
        <w:t xml:space="preserve">Cover Letter for Plumber Position in Brazil São Paulo</w:t>
      </w:r>
    </w:p>
    <w:p>
      <w:pPr>
        <w:pStyle w:val="FirstParagraph"/>
      </w:pPr>
      <w:r>
        <w:t xml:space="preserve">Dear Hiring Manager,</w:t>
      </w:r>
    </w:p>
    <w:p>
      <w:pPr>
        <w:pStyle w:val="BodyText"/>
      </w:pPr>
      <w:r>
        <w:t xml:space="preserve">I am excited to apply for the Plumber position at your esteemed organization in Brazil São Paulo. With a robust background in plumbing, a deep understanding of local infrastructure needs, and a commitment to excellence, I am confident that my skills align perfectly with the demands of this role. As someone who has dedicated years to mastering the art of plumbing, I bring not only technical expertise but also a passion for ensuring safe and efficient water systems in one of Brazil’s most dynamic cities.</w:t>
      </w:r>
    </w:p>
    <w:p>
      <w:pPr>
        <w:pStyle w:val="BodyText"/>
      </w:pPr>
      <w:r>
        <w:t xml:space="preserve">Having worked extensively in urban environments, I understand the unique challenges that come with being a Plumber in São Paulo. This bustling metropolis, with its sprawling neighborhoods and complex infrastructure, requires professionals who can navigate both residential and commercial plumbing needs seamlessly. My experience includes installing, repairing, and maintaining pipes for water supply, drainage systems, and heating solutions in diverse settings—from high-rise buildings to family homes. I have also collaborated with contractors on large-scale projects such as bathroom renovations and industrial plumbing installations, ensuring that every job meets the highest standards of quality and safety.</w:t>
      </w:r>
    </w:p>
    <w:p>
      <w:pPr>
        <w:pStyle w:val="BodyText"/>
      </w:pPr>
      <w:r>
        <w:t xml:space="preserve">What sets me apart as a Plumber is my ability to adapt to the specific requirements of Brazil São Paulo’s unique environment. The city’s climate, which ranges from humid summers to occasional heavy rains, demands durable and resilient plumbing solutions. I have specialized in designing systems that withstand these conditions, ensuring minimal disruptions for clients. Additionally, I am well-versed in local regulations and codes governing plumbing practices in Brazil, which allows me to deliver work that is not only efficient but also compliant with legal standards.</w:t>
      </w:r>
    </w:p>
    <w:p>
      <w:pPr>
        <w:pStyle w:val="BodyText"/>
      </w:pPr>
      <w:r>
        <w:t xml:space="preserve">My technical skills are complemented by a strong work ethic and a dedication to customer satisfaction. In my previous roles, I have consistently received positive feedback for my attention to detail, timely service, and ability to communicate complex issues in an accessible manner. Whether it’s diagnosing a stubborn leak or explaining the benefits of a water-efficient fixture, I prioritize transparency and professionalism. Clients in Brazil São Paulo have often praised my reliability and willingness to go the extra mile to resolve their plumbing concerns.</w:t>
      </w:r>
    </w:p>
    <w:p>
      <w:pPr>
        <w:pStyle w:val="BodyText"/>
      </w:pPr>
      <w:r>
        <w:t xml:space="preserve">Beyond technical expertise, I bring a deep appreciation for the cultural and social context of São Paulo. As someone who has lived and worked in the region, I understand the importance of community-focused service. Many residents here face challenges related to aging infrastructure or limited access to maintenance services, and I am driven to make a tangible difference by providing affordable, high-quality solutions. My goal is not just to fix problems but to empower individuals and businesses with long-term plumbing systems that enhance their quality of life.</w:t>
      </w:r>
    </w:p>
    <w:p>
      <w:pPr>
        <w:pStyle w:val="BodyText"/>
      </w:pPr>
      <w:r>
        <w:t xml:space="preserve">One of the most rewarding aspects of my career has been working on projects that contribute to São Paulo’s growth. For instance, I recently participated in a project to upgrade the drainage system for a local school, which improved flood resistance and ensured a safer environment for students. This experience reinforced my belief that plumbing is more than just a trade—it is an essential service that supports public health and urban development. I am eager to bring this same level of dedication to your team.</w:t>
      </w:r>
    </w:p>
    <w:p>
      <w:pPr>
        <w:pStyle w:val="BodyText"/>
      </w:pPr>
      <w:r>
        <w:t xml:space="preserve">In addition to my hands-on experience, I have completed advanced training in modern plumbing technologies and sustainable practices. This includes proficiency in using tools such as pipe cutters, pressure gauges, and soldering equipment, as well as a solid understanding of energy-efficient systems like solar water heaters and low-flow fixtures. These skills are particularly relevant in São Paulo’s push toward sustainability and environmental responsibility. I am also certified in basic first aid, which allows me to handle emergency situations with confidence and care.</w:t>
      </w:r>
    </w:p>
    <w:p>
      <w:pPr>
        <w:pStyle w:val="BodyText"/>
      </w:pPr>
      <w:r>
        <w:t xml:space="preserve">What excites me most about the opportunity to work as a Plumber in Brazil São Paulo is the chance to contribute to a city that is constantly evolving. With its growing population and expanding urbanization, there will always be new challenges and opportunities for innovation in plumbing. I am eager to collaborate with your team to address these needs, whether it’s through repairing aging pipelines, installing smart water meters, or implementing eco-friendly solutions. My adaptability and problem-solving mindset make me well-suited to thrive in this fast-paced environment.</w:t>
      </w:r>
    </w:p>
    <w:p>
      <w:pPr>
        <w:pStyle w:val="BodyText"/>
      </w:pPr>
      <w:r>
        <w:t xml:space="preserve">Finally, I want to emphasize my commitment to excellence and continuous learning. The field of plumbing is ever-changing, with new materials, technologies, and techniques emerging regularly. I stay updated by attending workshops, reading industry publications, and networking with fellow professionals in Brazil São Paulo. This dedication ensures that I can offer the latest solutions to my clients while maintaining the highest level of service.</w:t>
      </w:r>
    </w:p>
    <w:p>
      <w:pPr>
        <w:pStyle w:val="BodyText"/>
      </w:pPr>
      <w:r>
        <w:t xml:space="preserve">I would be honored to bring my skills and passion for plumbing to your organization. Thank you for considering my application. I look forward to the opportunity to discuss how I can contribute to your team’s success in Brazil São Paulo.</w:t>
      </w:r>
    </w:p>
    <w:p>
      <w:pPr>
        <w:pStyle w:val="BodyText"/>
      </w:pPr>
      <w:r>
        <w:t xml:space="preserve">Sincerely,</w:t>
      </w:r>
      <w:r>
        <w:br/>
      </w:r>
      <w:r>
        <w:t xml:space="preserve">[Your Full Name]</w:t>
      </w:r>
      <w:r>
        <w:br/>
      </w:r>
      <w:r>
        <w:t xml:space="preserve">[Your Contact Information]</w:t>
      </w:r>
      <w:r>
        <w:br/>
      </w:r>
      <w:r>
        <w:t xml:space="preserve">[LinkedIn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in Brazil São Paulo</dc:title>
  <dc:creator/>
  <dc:language>en</dc:language>
  <cp:keywords/>
  <dcterms:created xsi:type="dcterms:W3CDTF">2025-12-10T11:22:05Z</dcterms:created>
  <dcterms:modified xsi:type="dcterms:W3CDTF">2025-12-10T11:22:05Z</dcterms:modified>
</cp:coreProperties>
</file>

<file path=docProps/custom.xml><?xml version="1.0" encoding="utf-8"?>
<Properties xmlns="http://schemas.openxmlformats.org/officeDocument/2006/custom-properties" xmlns:vt="http://schemas.openxmlformats.org/officeDocument/2006/docPropsVTypes"/>
</file>